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98B99" w14:textId="77777777" w:rsidR="00456DE6" w:rsidRDefault="00456DE6"/>
    <w:p w14:paraId="062D521D" w14:textId="77777777" w:rsidR="007D7E11" w:rsidRDefault="007D7E11"/>
    <w:p w14:paraId="13B3DABC" w14:textId="77777777" w:rsidR="007D7E11" w:rsidRDefault="007D7E11"/>
    <w:p w14:paraId="75DB1A9C" w14:textId="77777777" w:rsidR="007D7E11" w:rsidRDefault="007D7E11"/>
    <w:p w14:paraId="7198DB57" w14:textId="77777777" w:rsidR="007D7E11" w:rsidRDefault="007D7E11"/>
    <w:p w14:paraId="10237E70" w14:textId="77777777" w:rsidR="007D7E11" w:rsidRDefault="007D7E11"/>
    <w:p w14:paraId="3CB63C78" w14:textId="77777777" w:rsidR="007D7E11" w:rsidRDefault="007D7E11"/>
    <w:p w14:paraId="363AA0C2" w14:textId="77777777" w:rsidR="007D7E11" w:rsidRDefault="007D7E11"/>
    <w:p w14:paraId="0236122A" w14:textId="77777777" w:rsidR="007D7E11" w:rsidRDefault="007D7E11"/>
    <w:p w14:paraId="6F638702" w14:textId="77777777" w:rsidR="007D7E11" w:rsidRDefault="007D7E11"/>
    <w:p w14:paraId="583F48F2" w14:textId="77777777" w:rsidR="007D7E11" w:rsidRDefault="007D7E11"/>
    <w:p w14:paraId="0EDE4801" w14:textId="77777777" w:rsidR="007D7E11" w:rsidRDefault="007D7E11"/>
    <w:p w14:paraId="007D0AE9" w14:textId="77777777" w:rsidR="007D7E11" w:rsidRDefault="007D7E11"/>
    <w:p w14:paraId="58183721" w14:textId="77777777" w:rsidR="007D7E11" w:rsidRDefault="007D7E11"/>
    <w:p w14:paraId="3407C674" w14:textId="77777777" w:rsidR="007D7E11" w:rsidRDefault="007D7E11"/>
    <w:p w14:paraId="295530CD" w14:textId="77777777" w:rsidR="007D7E11" w:rsidRDefault="007D7E11"/>
    <w:p w14:paraId="443DE816" w14:textId="77777777" w:rsidR="007D7E11" w:rsidRDefault="007D7E11"/>
    <w:p w14:paraId="15FD7600" w14:textId="77777777" w:rsidR="007D7E11" w:rsidRDefault="007D7E11"/>
    <w:p w14:paraId="37A4A7F4" w14:textId="77777777" w:rsidR="007D7E11" w:rsidRDefault="007D7E11"/>
    <w:p w14:paraId="42CC2032" w14:textId="77777777" w:rsidR="007D7E11" w:rsidRDefault="007D7E11"/>
    <w:p w14:paraId="2BFBEEDD" w14:textId="77777777" w:rsidR="007D7E11" w:rsidRDefault="007D7E11"/>
    <w:p w14:paraId="7B075FCF" w14:textId="77777777" w:rsidR="007D7E11" w:rsidRDefault="007D7E11"/>
    <w:p w14:paraId="64F38BFF" w14:textId="77777777" w:rsidR="007D7E11" w:rsidRDefault="007D7E11"/>
    <w:p w14:paraId="6E4EA2F4" w14:textId="77777777" w:rsidR="007D7E11" w:rsidRDefault="007D7E11"/>
    <w:p w14:paraId="59CE6B5E" w14:textId="77777777" w:rsidR="007D7E11" w:rsidRDefault="007D7E11"/>
    <w:p w14:paraId="5EF9D162" w14:textId="77777777" w:rsidR="007D7E11" w:rsidRDefault="007D7E11"/>
    <w:p w14:paraId="30E28D72" w14:textId="77777777" w:rsidR="007D7E11" w:rsidRDefault="007D7E11"/>
    <w:p w14:paraId="7E591704" w14:textId="77777777" w:rsidR="007D7E11" w:rsidRDefault="007D7E11"/>
    <w:p w14:paraId="3AD4F508" w14:textId="77777777" w:rsidR="007D7E11" w:rsidRDefault="007D7E11"/>
    <w:p w14:paraId="16C9020F" w14:textId="77777777" w:rsidR="007D7E11" w:rsidRDefault="007D7E11"/>
    <w:p w14:paraId="3860BE3C" w14:textId="77777777" w:rsidR="007D7E11" w:rsidRDefault="007D7E11"/>
    <w:p w14:paraId="726ED3E4" w14:textId="77777777" w:rsidR="007D7E11" w:rsidRDefault="007D7E11"/>
    <w:p w14:paraId="20C3D8B4" w14:textId="77777777" w:rsidR="007D7E11" w:rsidRDefault="007D7E11"/>
    <w:p w14:paraId="145D2312" w14:textId="77777777" w:rsidR="007D7E11" w:rsidRDefault="007D7E11"/>
    <w:p w14:paraId="54172D6C" w14:textId="77777777" w:rsidR="007D7E11" w:rsidRDefault="007D7E11"/>
    <w:p w14:paraId="183677CE" w14:textId="77777777" w:rsidR="007D7E11" w:rsidRDefault="007D7E11"/>
    <w:p w14:paraId="7C9EDF11" w14:textId="77777777" w:rsidR="007D7E11" w:rsidRDefault="007D7E11"/>
    <w:sectPr w:rsidR="007D7E11" w:rsidSect="007D7E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E013E" w14:textId="77777777" w:rsidR="00D60256" w:rsidRDefault="00D60256" w:rsidP="007D7E11">
      <w:pPr>
        <w:spacing w:after="0" w:line="240" w:lineRule="auto"/>
      </w:pPr>
      <w:r>
        <w:separator/>
      </w:r>
    </w:p>
  </w:endnote>
  <w:endnote w:type="continuationSeparator" w:id="0">
    <w:p w14:paraId="3D97B758" w14:textId="77777777" w:rsidR="00D60256" w:rsidRDefault="00D60256" w:rsidP="007D7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0BB46" w14:textId="77777777" w:rsidR="0091044F" w:rsidRDefault="009104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B2646" w14:textId="77777777" w:rsidR="007D7E11" w:rsidRDefault="007D7E11" w:rsidP="007D7E11">
    <w:pPr>
      <w:pStyle w:val="Footer"/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522436" w:rsidRPr="00522436">
      <w:rPr>
        <w:b/>
        <w:bCs/>
        <w:noProof/>
      </w:rPr>
      <w:t>2</w:t>
    </w:r>
    <w:r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02750" w14:textId="77777777" w:rsidR="007D7E11" w:rsidRDefault="007D7E11" w:rsidP="007D7E11">
    <w:pPr>
      <w:pStyle w:val="Footer"/>
      <w:jc w:val="right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522436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A9A631" w14:textId="77777777" w:rsidR="00D60256" w:rsidRDefault="00D60256" w:rsidP="007D7E11">
      <w:pPr>
        <w:spacing w:after="0" w:line="240" w:lineRule="auto"/>
      </w:pPr>
      <w:r>
        <w:separator/>
      </w:r>
    </w:p>
  </w:footnote>
  <w:footnote w:type="continuationSeparator" w:id="0">
    <w:p w14:paraId="733AC27C" w14:textId="77777777" w:rsidR="00D60256" w:rsidRDefault="00D60256" w:rsidP="007D7E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9D940D" w14:textId="77777777" w:rsidR="0091044F" w:rsidRDefault="009104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E69D2" w14:textId="77777777" w:rsidR="007D7E11" w:rsidRDefault="007D7E11" w:rsidP="007D7E11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70BD4" w14:textId="77777777" w:rsidR="007D7E11" w:rsidRPr="007D7E11" w:rsidRDefault="007D7E11" w:rsidP="007D7E11">
    <w:pPr>
      <w:pStyle w:val="Header"/>
      <w:jc w:val="center"/>
      <w:rPr>
        <w:rFonts w:ascii="Arial Narrow" w:hAnsi="Arial Narrow" w:cs="Arial"/>
        <w:b/>
      </w:rPr>
    </w:pPr>
    <w:r w:rsidRPr="007D7E11">
      <w:rPr>
        <w:rFonts w:ascii="Arial Narrow" w:hAnsi="Arial Narrow" w:cs="Arial"/>
        <w:b/>
      </w:rPr>
      <w:t>L</w:t>
    </w:r>
    <w:r w:rsidR="00522436">
      <w:rPr>
        <w:rFonts w:ascii="Arial Narrow" w:hAnsi="Arial Narrow" w:cs="Arial"/>
        <w:b/>
      </w:rPr>
      <w:t>OGBOOK BACHELOR DEGREE PROJECT 1</w:t>
    </w:r>
  </w:p>
  <w:p w14:paraId="657D983C" w14:textId="237589AF" w:rsidR="007D7E11" w:rsidRDefault="007D7E11" w:rsidP="007D7E11">
    <w:pPr>
      <w:spacing w:before="120" w:after="120" w:line="240" w:lineRule="auto"/>
      <w:jc w:val="center"/>
      <w:rPr>
        <w:rFonts w:ascii="Arial Narrow" w:hAnsi="Arial Narrow" w:cs="Arial"/>
        <w:b/>
      </w:rPr>
    </w:pPr>
    <w:r w:rsidRPr="007D7E11">
      <w:rPr>
        <w:rFonts w:ascii="Arial Narrow" w:hAnsi="Arial Narrow" w:cs="Arial"/>
        <w:b/>
      </w:rPr>
      <w:t xml:space="preserve">FACULTY OF ELECTRICAL </w:t>
    </w:r>
    <w:r w:rsidR="0091044F" w:rsidRPr="007D7E11">
      <w:rPr>
        <w:rFonts w:ascii="Arial Narrow" w:hAnsi="Arial Narrow" w:cs="Arial"/>
        <w:b/>
      </w:rPr>
      <w:t>TECHNOLOGY</w:t>
    </w:r>
    <w:r w:rsidR="0091044F" w:rsidRPr="007D7E11">
      <w:rPr>
        <w:rFonts w:ascii="Arial Narrow" w:hAnsi="Arial Narrow" w:cs="Arial"/>
        <w:b/>
      </w:rPr>
      <w:t xml:space="preserve"> </w:t>
    </w:r>
    <w:r w:rsidRPr="007D7E11">
      <w:rPr>
        <w:rFonts w:ascii="Arial Narrow" w:hAnsi="Arial Narrow" w:cs="Arial"/>
        <w:b/>
      </w:rPr>
      <w:t xml:space="preserve">AND ENGINEERING </w:t>
    </w:r>
  </w:p>
  <w:p w14:paraId="1E4615EF" w14:textId="77777777" w:rsidR="007D7E11" w:rsidRDefault="007D7E11" w:rsidP="007D7E11">
    <w:pPr>
      <w:spacing w:before="120" w:after="120" w:line="240" w:lineRule="auto"/>
      <w:jc w:val="center"/>
      <w:rPr>
        <w:rFonts w:ascii="Arial Narrow" w:hAnsi="Arial Narrow" w:cs="Arial"/>
        <w:b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54"/>
      <w:gridCol w:w="2254"/>
      <w:gridCol w:w="2254"/>
      <w:gridCol w:w="2254"/>
    </w:tblGrid>
    <w:tr w:rsidR="007D7E11" w14:paraId="462632D2" w14:textId="77777777" w:rsidTr="00FF129D">
      <w:trPr>
        <w:trHeight w:val="454"/>
      </w:trPr>
      <w:tc>
        <w:tcPr>
          <w:tcW w:w="1250" w:type="pct"/>
          <w:vAlign w:val="center"/>
        </w:tcPr>
        <w:p w14:paraId="01C42707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  <w:r>
            <w:rPr>
              <w:rFonts w:ascii="Arial Narrow" w:hAnsi="Arial Narrow"/>
            </w:rPr>
            <w:t>NAME OF STUDENT</w:t>
          </w:r>
        </w:p>
      </w:tc>
      <w:tc>
        <w:tcPr>
          <w:tcW w:w="3750" w:type="pct"/>
          <w:gridSpan w:val="3"/>
          <w:vAlign w:val="center"/>
        </w:tcPr>
        <w:p w14:paraId="5D19E9AB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</w:p>
      </w:tc>
    </w:tr>
    <w:tr w:rsidR="007D7E11" w14:paraId="3354CF3D" w14:textId="77777777" w:rsidTr="00FF129D">
      <w:trPr>
        <w:trHeight w:val="454"/>
      </w:trPr>
      <w:tc>
        <w:tcPr>
          <w:tcW w:w="1250" w:type="pct"/>
          <w:vAlign w:val="center"/>
        </w:tcPr>
        <w:p w14:paraId="427869C5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  <w:r>
            <w:rPr>
              <w:rFonts w:ascii="Arial Narrow" w:hAnsi="Arial Narrow"/>
            </w:rPr>
            <w:t>STUDENT MATRIX NO.</w:t>
          </w:r>
        </w:p>
      </w:tc>
      <w:tc>
        <w:tcPr>
          <w:tcW w:w="1250" w:type="pct"/>
          <w:vAlign w:val="center"/>
        </w:tcPr>
        <w:p w14:paraId="207E8F59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</w:p>
      </w:tc>
      <w:tc>
        <w:tcPr>
          <w:tcW w:w="1250" w:type="pct"/>
          <w:vAlign w:val="center"/>
        </w:tcPr>
        <w:p w14:paraId="324E0893" w14:textId="77777777" w:rsidR="007D7E11" w:rsidRDefault="007D7E11" w:rsidP="007D7E11">
          <w:pPr>
            <w:spacing w:before="60" w:after="60"/>
            <w:jc w:val="center"/>
            <w:rPr>
              <w:rFonts w:ascii="Arial Narrow" w:hAnsi="Arial Narrow"/>
            </w:rPr>
          </w:pPr>
          <w:r>
            <w:rPr>
              <w:rFonts w:ascii="Arial Narrow" w:hAnsi="Arial Narrow"/>
            </w:rPr>
            <w:t>LOGBOOK WEEK</w:t>
          </w:r>
        </w:p>
      </w:tc>
      <w:tc>
        <w:tcPr>
          <w:tcW w:w="1250" w:type="pct"/>
          <w:vAlign w:val="center"/>
        </w:tcPr>
        <w:p w14:paraId="76ABAE90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</w:p>
      </w:tc>
    </w:tr>
    <w:tr w:rsidR="007D7E11" w14:paraId="40B6611E" w14:textId="77777777" w:rsidTr="00FF129D">
      <w:trPr>
        <w:trHeight w:val="454"/>
      </w:trPr>
      <w:tc>
        <w:tcPr>
          <w:tcW w:w="1250" w:type="pct"/>
          <w:vAlign w:val="center"/>
        </w:tcPr>
        <w:p w14:paraId="579F13A0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  <w:r>
            <w:rPr>
              <w:rFonts w:ascii="Arial Narrow" w:hAnsi="Arial Narrow"/>
            </w:rPr>
            <w:t>TITLE OF PROJECT</w:t>
          </w:r>
        </w:p>
      </w:tc>
      <w:tc>
        <w:tcPr>
          <w:tcW w:w="3750" w:type="pct"/>
          <w:gridSpan w:val="3"/>
          <w:vAlign w:val="center"/>
        </w:tcPr>
        <w:p w14:paraId="0CC0D15F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</w:p>
        <w:p w14:paraId="5C2CE0BC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</w:p>
      </w:tc>
    </w:tr>
    <w:tr w:rsidR="007D7E11" w14:paraId="0F6894B4" w14:textId="77777777" w:rsidTr="00FF129D">
      <w:trPr>
        <w:trHeight w:val="454"/>
      </w:trPr>
      <w:tc>
        <w:tcPr>
          <w:tcW w:w="1250" w:type="pct"/>
          <w:vAlign w:val="center"/>
        </w:tcPr>
        <w:p w14:paraId="2FB8870E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  <w:r>
            <w:rPr>
              <w:rFonts w:ascii="Arial Narrow" w:hAnsi="Arial Narrow"/>
            </w:rPr>
            <w:t>NAME OF SUPERVISOR</w:t>
          </w:r>
        </w:p>
      </w:tc>
      <w:tc>
        <w:tcPr>
          <w:tcW w:w="3750" w:type="pct"/>
          <w:gridSpan w:val="3"/>
          <w:vAlign w:val="center"/>
        </w:tcPr>
        <w:p w14:paraId="5521DEAE" w14:textId="77777777" w:rsidR="007D7E11" w:rsidRDefault="007D7E11" w:rsidP="007D7E11">
          <w:pPr>
            <w:spacing w:before="60" w:after="60"/>
            <w:rPr>
              <w:rFonts w:ascii="Arial Narrow" w:hAnsi="Arial Narrow"/>
            </w:rPr>
          </w:pPr>
        </w:p>
      </w:tc>
    </w:tr>
  </w:tbl>
  <w:p w14:paraId="3A1D688D" w14:textId="77777777" w:rsidR="007D7E11" w:rsidRPr="007D7E11" w:rsidRDefault="007D7E11" w:rsidP="007D7E11">
    <w:pPr>
      <w:spacing w:before="120" w:after="120" w:line="240" w:lineRule="auto"/>
      <w:jc w:val="center"/>
      <w:rPr>
        <w:rFonts w:ascii="Arial Narrow" w:hAnsi="Arial Narrow" w:cs="Arial"/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DAzMjIwNzQzMTBU0lEKTi0uzszPAykwrAUA3mYxVywAAAA="/>
  </w:docVars>
  <w:rsids>
    <w:rsidRoot w:val="007D7E11"/>
    <w:rsid w:val="00014BA4"/>
    <w:rsid w:val="00456DE6"/>
    <w:rsid w:val="00522436"/>
    <w:rsid w:val="007D7E11"/>
    <w:rsid w:val="0091044F"/>
    <w:rsid w:val="00D60256"/>
    <w:rsid w:val="00E60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07668A"/>
  <w15:chartTrackingRefBased/>
  <w15:docId w15:val="{3CE51184-7A8C-4D01-8AE5-99F314FEE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E11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7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E1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7D7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E1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768701-da06-4806-803d-04a9fc8df57f" xsi:nil="true"/>
    <lcf76f155ced4ddcb4097134ff3c332f xmlns="96b450f5-4d24-45e6-abc7-7252db2b171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D25968EF11DB40815F591EF9314684" ma:contentTypeVersion="15" ma:contentTypeDescription="Create a new document." ma:contentTypeScope="" ma:versionID="fad521f3427f16ccd8827c4eb91d8d81">
  <xsd:schema xmlns:xsd="http://www.w3.org/2001/XMLSchema" xmlns:xs="http://www.w3.org/2001/XMLSchema" xmlns:p="http://schemas.microsoft.com/office/2006/metadata/properties" xmlns:ns2="96b450f5-4d24-45e6-abc7-7252db2b1715" xmlns:ns3="22768701-da06-4806-803d-04a9fc8df57f" targetNamespace="http://schemas.microsoft.com/office/2006/metadata/properties" ma:root="true" ma:fieldsID="4024c729e6b6de956acabba5234ebf8b" ns2:_="" ns3:_="">
    <xsd:import namespace="96b450f5-4d24-45e6-abc7-7252db2b1715"/>
    <xsd:import namespace="22768701-da06-4806-803d-04a9fc8df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450f5-4d24-45e6-abc7-7252db2b17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0e1e09f-dfce-4b05-8c90-8a983129ef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768701-da06-4806-803d-04a9fc8df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c09e1b5-8c52-48b3-8b45-11cd95cb8b3b}" ma:internalName="TaxCatchAll" ma:showField="CatchAllData" ma:web="22768701-da06-4806-803d-04a9fc8df5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09F632-B4BD-4160-99B5-55F53DCCB0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4F0C22-EDD0-4F05-AA1B-1E323E4FCB52}">
  <ds:schemaRefs>
    <ds:schemaRef ds:uri="http://schemas.microsoft.com/office/2006/metadata/properties"/>
    <ds:schemaRef ds:uri="http://schemas.microsoft.com/office/infopath/2007/PartnerControls"/>
    <ds:schemaRef ds:uri="22768701-da06-4806-803d-04a9fc8df57f"/>
    <ds:schemaRef ds:uri="96b450f5-4d24-45e6-abc7-7252db2b1715"/>
  </ds:schemaRefs>
</ds:datastoreItem>
</file>

<file path=customXml/itemProps3.xml><?xml version="1.0" encoding="utf-8"?>
<ds:datastoreItem xmlns:ds="http://schemas.openxmlformats.org/officeDocument/2006/customXml" ds:itemID="{63E434F5-0D8E-442F-BBA7-F6B8B45DD6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7F0CE7-06F4-470E-979F-EFD1CC198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b450f5-4d24-45e6-abc7-7252db2b1715"/>
    <ds:schemaRef ds:uri="22768701-da06-4806-803d-04a9fc8df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. AMINURRASHID BIN NOORDIN</dc:creator>
  <cp:keywords/>
  <dc:description/>
  <cp:lastModifiedBy>TS. DR. SAHAZATI BINTI MD. ROZALI</cp:lastModifiedBy>
  <cp:revision>3</cp:revision>
  <dcterms:created xsi:type="dcterms:W3CDTF">2021-09-28T13:25:00Z</dcterms:created>
  <dcterms:modified xsi:type="dcterms:W3CDTF">2025-03-05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D25968EF11DB40815F591EF9314684</vt:lpwstr>
  </property>
</Properties>
</file>